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26D05E61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1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DB0708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6FA4D97D" w14:textId="6E01FF6A" w:rsidR="00191C8F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-</w:t>
      </w:r>
    </w:p>
    <w:p w14:paraId="258D6515" w14:textId="3C6B94AC" w:rsidR="005768FD" w:rsidRDefault="005768FD">
      <w:pPr>
        <w:rPr>
          <w:i/>
          <w:iCs/>
        </w:rPr>
      </w:pPr>
    </w:p>
    <w:p w14:paraId="13ACDE82" w14:textId="22C180C3" w:rsidR="00404B84" w:rsidRPr="00FC43B5" w:rsidRDefault="00404B84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2E09FB" w14:textId="45826921" w:rsidR="00C83377" w:rsidRDefault="00404B84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FC43B5">
        <w:rPr>
          <w:rFonts w:ascii="Consolas" w:hAnsi="Consolas"/>
          <w:b/>
          <w:bCs/>
          <w:sz w:val="28"/>
          <w:szCs w:val="28"/>
        </w:rPr>
        <w:t>Why it is never a good idea to store any data in the segment registers?</w:t>
      </w:r>
      <w:r w:rsidR="00FC43B5" w:rsidRPr="00FC43B5">
        <w:rPr>
          <w:rFonts w:ascii="Consolas" w:hAnsi="Consolas"/>
          <w:b/>
          <w:bCs/>
          <w:sz w:val="28"/>
          <w:szCs w:val="28"/>
        </w:rPr>
        <w:t>[</w:t>
      </w:r>
      <w:r w:rsidR="006067E2">
        <w:rPr>
          <w:rFonts w:ascii="Consolas" w:hAnsi="Consolas"/>
          <w:b/>
          <w:bCs/>
          <w:sz w:val="28"/>
          <w:szCs w:val="28"/>
        </w:rPr>
        <w:t>5</w:t>
      </w:r>
      <w:r w:rsidR="00FC43B5" w:rsidRPr="00FC43B5">
        <w:rPr>
          <w:rFonts w:ascii="Consolas" w:hAnsi="Consolas"/>
          <w:b/>
          <w:bCs/>
          <w:sz w:val="28"/>
          <w:szCs w:val="28"/>
        </w:rPr>
        <w:t>]</w:t>
      </w:r>
    </w:p>
    <w:p w14:paraId="7B78DE34" w14:textId="66F1721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7B1D5B5" w14:textId="69B6514E" w:rsidR="00FC43B5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Because segment registers are supposed to hold addresses/locations. To be precise, it stores 20 bit pointers using 16 bits registers.</w:t>
      </w:r>
    </w:p>
    <w:p w14:paraId="125A1047" w14:textId="56721E95" w:rsidR="00531CCB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The data that reside in segment registers are always bound to be executed, so writing random data in register is never a good idea.</w:t>
      </w:r>
    </w:p>
    <w:p w14:paraId="7AE743B4" w14:textId="151D3B1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70AE02" w14:textId="06D0559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170A461" w14:textId="595ECFE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55A2F94" w14:textId="0FE0063A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5BA129" w14:textId="76425D4F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B02A179" w14:textId="399A25AC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9A40DF3" w14:textId="55B814A5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1FCD0F7" w14:textId="2AE95119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3D8FCDB" w14:textId="4669300E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C656266" w14:textId="687CD0AC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75E4CB9" w14:textId="17B220D0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A1899B" w14:textId="7B28C211" w:rsidR="00BF3761" w:rsidRDefault="00BF3761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7115407" w14:textId="10D0D201" w:rsidR="00FC43B5" w:rsidRP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DA6DFEE" w14:textId="16285F53" w:rsidR="00FC43B5" w:rsidRPr="006067E2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lastRenderedPageBreak/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 4 integer number (1</w:t>
      </w:r>
      <w:proofErr w:type="gramStart"/>
      <w:r w:rsidR="006067E2">
        <w:rPr>
          <w:rFonts w:ascii="Consolas" w:hAnsi="Consolas"/>
          <w:b/>
          <w:bCs/>
          <w:sz w:val="28"/>
          <w:szCs w:val="28"/>
        </w:rPr>
        <w:t>,2,2,1</w:t>
      </w:r>
      <w:proofErr w:type="gramEnd"/>
      <w:r w:rsidR="006067E2">
        <w:rPr>
          <w:rFonts w:ascii="Consolas" w:hAnsi="Consolas"/>
          <w:b/>
          <w:bCs/>
          <w:sz w:val="28"/>
          <w:szCs w:val="28"/>
        </w:rPr>
        <w:t xml:space="preserve">) using only AX register and Store the result in the AX register. </w:t>
      </w:r>
    </w:p>
    <w:p w14:paraId="316D6A22" w14:textId="77777777" w:rsidR="00103CAF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757F06C" w14:textId="1379A2F0" w:rsidR="00FC43B5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>
        <w:rPr>
          <w:rFonts w:ascii="Consolas" w:hAnsi="Consolas"/>
          <w:b/>
          <w:bCs/>
          <w:sz w:val="28"/>
          <w:szCs w:val="28"/>
        </w:rPr>
        <w:t>org</w:t>
      </w:r>
      <w:proofErr w:type="gramEnd"/>
      <w:r>
        <w:rPr>
          <w:rFonts w:ascii="Consolas" w:hAnsi="Consolas"/>
          <w:b/>
          <w:bCs/>
          <w:sz w:val="28"/>
          <w:szCs w:val="28"/>
        </w:rPr>
        <w:t xml:space="preserve"> 100h</w:t>
      </w:r>
    </w:p>
    <w:p w14:paraId="767CFF7F" w14:textId="77777777" w:rsidR="00103CAF" w:rsidRDefault="00103CAF" w:rsidP="00D964D8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</w:p>
    <w:p w14:paraId="7C9ED69B" w14:textId="5AB896C6" w:rsidR="00FC43B5" w:rsidRDefault="00531CCB" w:rsidP="00D964D8">
      <w:pPr>
        <w:pStyle w:val="Default"/>
        <w:spacing w:before="120"/>
        <w:ind w:left="720" w:hanging="7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MOV AX</w:t>
      </w:r>
      <w:proofErr w:type="gramStart"/>
      <w:r>
        <w:rPr>
          <w:rFonts w:ascii="Consolas" w:hAnsi="Consolas"/>
          <w:b/>
          <w:bCs/>
          <w:sz w:val="28"/>
          <w:szCs w:val="28"/>
        </w:rPr>
        <w:t>,1</w:t>
      </w:r>
      <w:proofErr w:type="gramEnd"/>
    </w:p>
    <w:p w14:paraId="77472689" w14:textId="1DA76E03" w:rsidR="00531CCB" w:rsidRDefault="00531CCB" w:rsidP="00531CCB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</w:t>
      </w:r>
      <w:proofErr w:type="gramStart"/>
      <w:r>
        <w:rPr>
          <w:rFonts w:ascii="Consolas" w:hAnsi="Consolas"/>
          <w:b/>
          <w:bCs/>
          <w:sz w:val="28"/>
          <w:szCs w:val="28"/>
        </w:rPr>
        <w:t>,2</w:t>
      </w:r>
      <w:proofErr w:type="gramEnd"/>
    </w:p>
    <w:p w14:paraId="7F9E5F8F" w14:textId="10B78422" w:rsidR="00531CCB" w:rsidRDefault="00531CCB" w:rsidP="00531CCB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</w:t>
      </w:r>
      <w:proofErr w:type="gramStart"/>
      <w:r>
        <w:rPr>
          <w:rFonts w:ascii="Consolas" w:hAnsi="Consolas"/>
          <w:b/>
          <w:bCs/>
          <w:sz w:val="28"/>
          <w:szCs w:val="28"/>
        </w:rPr>
        <w:t>,2</w:t>
      </w:r>
      <w:proofErr w:type="gramEnd"/>
    </w:p>
    <w:p w14:paraId="203A5883" w14:textId="139DB455" w:rsidR="00FC43B5" w:rsidRDefault="00531CCB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>
        <w:rPr>
          <w:rFonts w:ascii="Consolas" w:hAnsi="Consolas"/>
          <w:b/>
          <w:bCs/>
          <w:sz w:val="28"/>
          <w:szCs w:val="28"/>
        </w:rPr>
        <w:t>ADD AX</w:t>
      </w:r>
      <w:proofErr w:type="gramStart"/>
      <w:r>
        <w:rPr>
          <w:rFonts w:ascii="Consolas" w:hAnsi="Consolas"/>
          <w:b/>
          <w:bCs/>
          <w:sz w:val="28"/>
          <w:szCs w:val="28"/>
        </w:rPr>
        <w:t>,1</w:t>
      </w:r>
      <w:proofErr w:type="gramEnd"/>
    </w:p>
    <w:p w14:paraId="45125FDB" w14:textId="77777777" w:rsidR="00103CAF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D94BB6E" w14:textId="3462959C" w:rsidR="00FC43B5" w:rsidRDefault="00103CAF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proofErr w:type="gramStart"/>
      <w:r>
        <w:rPr>
          <w:rFonts w:ascii="Consolas" w:hAnsi="Consolas"/>
          <w:b/>
          <w:bCs/>
          <w:sz w:val="28"/>
          <w:szCs w:val="28"/>
        </w:rPr>
        <w:t>ret</w:t>
      </w:r>
      <w:proofErr w:type="gramEnd"/>
    </w:p>
    <w:p w14:paraId="0D892FAA" w14:textId="62F63E9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EAD6561" w14:textId="0D173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C50BD0" w14:textId="55631290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574A88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bookmarkStart w:id="0" w:name="_GoBack"/>
      <w:bookmarkEnd w:id="0"/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CD06961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7DF0098" w14:textId="77777777" w:rsidR="006A6D92" w:rsidRDefault="006A6D92" w:rsidP="00B51425">
      <w:r>
        <w:separator/>
      </w:r>
    </w:p>
  </w:endnote>
  <w:endnote w:type="continuationSeparator" w:id="0">
    <w:p w14:paraId="0D8B4156" w14:textId="77777777" w:rsidR="006A6D92" w:rsidRDefault="006A6D92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099A3DF" w14:textId="77777777" w:rsidR="006A6D92" w:rsidRDefault="006A6D92" w:rsidP="00B51425">
      <w:r>
        <w:separator/>
      </w:r>
    </w:p>
  </w:footnote>
  <w:footnote w:type="continuationSeparator" w:id="0">
    <w:p w14:paraId="1C9625A9" w14:textId="77777777" w:rsidR="006A6D92" w:rsidRDefault="006A6D92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6A6D92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03CAF"/>
    <w:rsid w:val="00127E6F"/>
    <w:rsid w:val="00191C8F"/>
    <w:rsid w:val="00243F2C"/>
    <w:rsid w:val="00404B84"/>
    <w:rsid w:val="00446D0E"/>
    <w:rsid w:val="00466338"/>
    <w:rsid w:val="00526746"/>
    <w:rsid w:val="00531CCB"/>
    <w:rsid w:val="005768FD"/>
    <w:rsid w:val="005D70A2"/>
    <w:rsid w:val="005E5605"/>
    <w:rsid w:val="005F6A5C"/>
    <w:rsid w:val="006067E2"/>
    <w:rsid w:val="006A6D92"/>
    <w:rsid w:val="00716D03"/>
    <w:rsid w:val="00726F32"/>
    <w:rsid w:val="00732C2E"/>
    <w:rsid w:val="008230F5"/>
    <w:rsid w:val="008B4217"/>
    <w:rsid w:val="009870AC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33F4D"/>
    <w:rsid w:val="00D964D8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286692"/>
    <w:rsid w:val="002B77C6"/>
    <w:rsid w:val="004050C2"/>
    <w:rsid w:val="00553312"/>
    <w:rsid w:val="00A73B25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C6942CE-A67A-4FC3-B07E-8F4371B514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2</Pages>
  <Words>127</Words>
  <Characters>72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WALTON</cp:lastModifiedBy>
  <cp:revision>5</cp:revision>
  <dcterms:created xsi:type="dcterms:W3CDTF">2020-07-21T03:14:00Z</dcterms:created>
  <dcterms:modified xsi:type="dcterms:W3CDTF">2020-07-21T03:18:00Z</dcterms:modified>
</cp:coreProperties>
</file>